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236F5" w:rsidRDefault="00F236F5" w:rsidP="00F236F5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F236F5" w:rsidRDefault="00F236F5" w:rsidP="00F236F5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F236F5" w:rsidRDefault="00F236F5" w:rsidP="00F236F5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F236F5" w:rsidRDefault="00F236F5" w:rsidP="00F236F5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F236F5" w:rsidRDefault="00F236F5" w:rsidP="00F236F5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F236F5" w:rsidRDefault="00F236F5" w:rsidP="00F236F5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3C5554" w:rsidRPr="00F236F5" w:rsidRDefault="003C5554" w:rsidP="00F236F5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236F5">
        <w:rPr>
          <w:rFonts w:ascii="Times New Roman" w:hAnsi="Times New Roman" w:cs="Times New Roman"/>
          <w:b/>
          <w:sz w:val="24"/>
          <w:szCs w:val="24"/>
        </w:rPr>
        <w:t>The individual portfolio</w:t>
      </w:r>
    </w:p>
    <w:p w:rsidR="00F236F5" w:rsidRPr="00F236F5" w:rsidRDefault="00F236F5" w:rsidP="00F236F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236F5">
        <w:rPr>
          <w:rFonts w:ascii="Times New Roman" w:hAnsi="Times New Roman" w:cs="Times New Roman"/>
          <w:sz w:val="24"/>
          <w:szCs w:val="24"/>
        </w:rPr>
        <w:t>Student Name</w:t>
      </w:r>
    </w:p>
    <w:p w:rsidR="00F236F5" w:rsidRPr="00F236F5" w:rsidRDefault="00F236F5" w:rsidP="00F236F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236F5">
        <w:rPr>
          <w:rFonts w:ascii="Times New Roman" w:hAnsi="Times New Roman" w:cs="Times New Roman"/>
          <w:sz w:val="24"/>
          <w:szCs w:val="24"/>
        </w:rPr>
        <w:t>Institution Name</w:t>
      </w:r>
    </w:p>
    <w:p w:rsidR="00F236F5" w:rsidRPr="00F236F5" w:rsidRDefault="00F236F5" w:rsidP="00F236F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236F5">
        <w:rPr>
          <w:rFonts w:ascii="Times New Roman" w:hAnsi="Times New Roman" w:cs="Times New Roman"/>
          <w:sz w:val="24"/>
          <w:szCs w:val="24"/>
        </w:rPr>
        <w:t>Course Number</w:t>
      </w:r>
    </w:p>
    <w:p w:rsidR="00F236F5" w:rsidRPr="00F236F5" w:rsidRDefault="00F236F5" w:rsidP="00F236F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236F5">
        <w:rPr>
          <w:rFonts w:ascii="Times New Roman" w:hAnsi="Times New Roman" w:cs="Times New Roman"/>
          <w:sz w:val="24"/>
          <w:szCs w:val="24"/>
        </w:rPr>
        <w:t>Due Date</w:t>
      </w:r>
    </w:p>
    <w:p w:rsidR="00F236F5" w:rsidRPr="00F236F5" w:rsidRDefault="00F236F5" w:rsidP="00F236F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236F5">
        <w:rPr>
          <w:rFonts w:ascii="Times New Roman" w:hAnsi="Times New Roman" w:cs="Times New Roman"/>
          <w:sz w:val="24"/>
          <w:szCs w:val="24"/>
        </w:rPr>
        <w:t>Faculty Name</w:t>
      </w:r>
    </w:p>
    <w:p w:rsidR="00F236F5" w:rsidRDefault="00F236F5" w:rsidP="00F236F5">
      <w:pPr>
        <w:spacing w:line="480" w:lineRule="auto"/>
        <w:rPr>
          <w:rFonts w:ascii="Times New Roman" w:hAnsi="Times New Roman" w:cs="Times New Roman"/>
          <w:sz w:val="28"/>
          <w:szCs w:val="28"/>
        </w:rPr>
      </w:pPr>
    </w:p>
    <w:p w:rsidR="00F236F5" w:rsidRDefault="00F236F5" w:rsidP="00F236F5">
      <w:pPr>
        <w:spacing w:line="480" w:lineRule="auto"/>
        <w:rPr>
          <w:rFonts w:ascii="Times New Roman" w:hAnsi="Times New Roman" w:cs="Times New Roman"/>
          <w:sz w:val="28"/>
          <w:szCs w:val="28"/>
        </w:rPr>
      </w:pPr>
    </w:p>
    <w:p w:rsidR="00F236F5" w:rsidRDefault="00F236F5" w:rsidP="00F236F5">
      <w:pPr>
        <w:spacing w:line="480" w:lineRule="auto"/>
        <w:rPr>
          <w:rFonts w:ascii="Times New Roman" w:hAnsi="Times New Roman" w:cs="Times New Roman"/>
          <w:sz w:val="28"/>
          <w:szCs w:val="28"/>
        </w:rPr>
      </w:pPr>
    </w:p>
    <w:p w:rsidR="00F236F5" w:rsidRDefault="00F236F5" w:rsidP="00F236F5">
      <w:pPr>
        <w:spacing w:line="480" w:lineRule="auto"/>
        <w:rPr>
          <w:rFonts w:ascii="Times New Roman" w:hAnsi="Times New Roman" w:cs="Times New Roman"/>
          <w:sz w:val="28"/>
          <w:szCs w:val="28"/>
        </w:rPr>
      </w:pPr>
    </w:p>
    <w:p w:rsidR="00F236F5" w:rsidRPr="00F236F5" w:rsidRDefault="00F236F5" w:rsidP="00F236F5">
      <w:pPr>
        <w:spacing w:line="480" w:lineRule="auto"/>
        <w:rPr>
          <w:rFonts w:ascii="Times New Roman" w:hAnsi="Times New Roman" w:cs="Times New Roman"/>
          <w:sz w:val="28"/>
          <w:szCs w:val="28"/>
        </w:rPr>
      </w:pPr>
      <w:bookmarkStart w:id="0" w:name="_GoBack"/>
      <w:bookmarkEnd w:id="0"/>
    </w:p>
    <w:p w:rsidR="00F236F5" w:rsidRPr="003C5554" w:rsidRDefault="00F236F5" w:rsidP="003C5554">
      <w:pPr>
        <w:spacing w:line="480" w:lineRule="auto"/>
        <w:ind w:left="2880" w:firstLine="720"/>
        <w:rPr>
          <w:rFonts w:ascii="Times New Roman" w:hAnsi="Times New Roman" w:cs="Times New Roman"/>
          <w:b/>
          <w:sz w:val="28"/>
          <w:szCs w:val="28"/>
        </w:rPr>
      </w:pPr>
    </w:p>
    <w:p w:rsidR="000B66DC" w:rsidRDefault="006F3EF3" w:rsidP="006F3EF3">
      <w:pPr>
        <w:spacing w:line="480" w:lineRule="auto"/>
        <w:ind w:firstLine="72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The individual Reflective Report</w:t>
      </w:r>
    </w:p>
    <w:p w:rsidR="006F3EF3" w:rsidRDefault="00726081" w:rsidP="006F3EF3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chanical</w:t>
      </w:r>
      <w:r w:rsidR="00E823E6">
        <w:rPr>
          <w:rFonts w:ascii="Times New Roman" w:hAnsi="Times New Roman" w:cs="Times New Roman"/>
          <w:sz w:val="24"/>
          <w:szCs w:val="24"/>
        </w:rPr>
        <w:t xml:space="preserve"> engineering is an engineering field that deals with deals with the designs and </w:t>
      </w:r>
      <w:r>
        <w:rPr>
          <w:rFonts w:ascii="Times New Roman" w:hAnsi="Times New Roman" w:cs="Times New Roman"/>
          <w:sz w:val="24"/>
          <w:szCs w:val="24"/>
        </w:rPr>
        <w:t>manufacturing</w:t>
      </w:r>
      <w:r w:rsidR="00E823E6">
        <w:rPr>
          <w:rFonts w:ascii="Times New Roman" w:hAnsi="Times New Roman" w:cs="Times New Roman"/>
          <w:sz w:val="24"/>
          <w:szCs w:val="24"/>
        </w:rPr>
        <w:t xml:space="preserve"> of anything that is made from small parts. Mechanical engineering tends to take many forms, traditionally divided into a number of branches for instance kinematics, thermodynamic, structural analysis, mechanics and many others. </w:t>
      </w:r>
      <w:r w:rsidR="00154E31">
        <w:rPr>
          <w:rFonts w:ascii="Times New Roman" w:hAnsi="Times New Roman" w:cs="Times New Roman"/>
          <w:sz w:val="24"/>
          <w:szCs w:val="24"/>
        </w:rPr>
        <w:t xml:space="preserve">This field tend to have a number of field activities which assist the </w:t>
      </w:r>
      <w:r w:rsidR="00143478">
        <w:rPr>
          <w:rFonts w:ascii="Times New Roman" w:hAnsi="Times New Roman" w:cs="Times New Roman"/>
          <w:sz w:val="24"/>
          <w:szCs w:val="24"/>
        </w:rPr>
        <w:t>student</w:t>
      </w:r>
      <w:r w:rsidR="00154E31">
        <w:rPr>
          <w:rFonts w:ascii="Times New Roman" w:hAnsi="Times New Roman" w:cs="Times New Roman"/>
          <w:sz w:val="24"/>
          <w:szCs w:val="24"/>
        </w:rPr>
        <w:t xml:space="preserve"> in capitalizing on </w:t>
      </w:r>
      <w:r w:rsidR="00143478">
        <w:rPr>
          <w:rFonts w:ascii="Times New Roman" w:hAnsi="Times New Roman" w:cs="Times New Roman"/>
          <w:sz w:val="24"/>
          <w:szCs w:val="24"/>
        </w:rPr>
        <w:t>their main</w:t>
      </w:r>
      <w:r w:rsidR="00154E31">
        <w:rPr>
          <w:rFonts w:ascii="Times New Roman" w:hAnsi="Times New Roman" w:cs="Times New Roman"/>
          <w:sz w:val="24"/>
          <w:szCs w:val="24"/>
        </w:rPr>
        <w:t xml:space="preserve"> skills understanding as we gain or experience in mechanical engineering. This paper aims ate presenting my personal reflection </w:t>
      </w:r>
      <w:r w:rsidR="000D369D">
        <w:rPr>
          <w:rFonts w:ascii="Times New Roman" w:hAnsi="Times New Roman" w:cs="Times New Roman"/>
          <w:sz w:val="24"/>
          <w:szCs w:val="24"/>
        </w:rPr>
        <w:t>on the mechanical engineering field.</w:t>
      </w:r>
    </w:p>
    <w:p w:rsidR="000D369D" w:rsidRDefault="005214BA" w:rsidP="006F3EF3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ersonally, I </w:t>
      </w:r>
      <w:r w:rsidR="00143478">
        <w:rPr>
          <w:rFonts w:ascii="Times New Roman" w:hAnsi="Times New Roman" w:cs="Times New Roman"/>
          <w:sz w:val="24"/>
          <w:szCs w:val="24"/>
        </w:rPr>
        <w:t xml:space="preserve">tend to be passionate </w:t>
      </w:r>
      <w:r>
        <w:rPr>
          <w:rFonts w:ascii="Times New Roman" w:hAnsi="Times New Roman" w:cs="Times New Roman"/>
          <w:sz w:val="24"/>
          <w:szCs w:val="24"/>
        </w:rPr>
        <w:t>with the buildi</w:t>
      </w:r>
      <w:r w:rsidR="004F6B86">
        <w:rPr>
          <w:rFonts w:ascii="Times New Roman" w:hAnsi="Times New Roman" w:cs="Times New Roman"/>
          <w:sz w:val="24"/>
          <w:szCs w:val="24"/>
        </w:rPr>
        <w:t xml:space="preserve">ng as well as manufacturing theories. </w:t>
      </w:r>
      <w:r w:rsidR="00143478">
        <w:rPr>
          <w:rFonts w:ascii="Times New Roman" w:hAnsi="Times New Roman" w:cs="Times New Roman"/>
          <w:sz w:val="24"/>
          <w:szCs w:val="24"/>
        </w:rPr>
        <w:t>Basically</w:t>
      </w:r>
      <w:r w:rsidR="004F6B86">
        <w:rPr>
          <w:rFonts w:ascii="Times New Roman" w:hAnsi="Times New Roman" w:cs="Times New Roman"/>
          <w:sz w:val="24"/>
          <w:szCs w:val="24"/>
        </w:rPr>
        <w:t xml:space="preserve">, I tend to enjoy all the mechanical engineering elements that we learn in class. </w:t>
      </w:r>
      <w:r w:rsidR="00143478">
        <w:rPr>
          <w:rFonts w:ascii="Times New Roman" w:hAnsi="Times New Roman" w:cs="Times New Roman"/>
          <w:sz w:val="24"/>
          <w:szCs w:val="24"/>
        </w:rPr>
        <w:t xml:space="preserve">As I was working on some engineering projects during part time, I found out that engineering does not only involve technical skills rather it requires a combination of the technical and the intercultural sills, communication skills as well as other soft skills. </w:t>
      </w:r>
      <w:r w:rsidR="00A01594">
        <w:rPr>
          <w:rFonts w:ascii="Times New Roman" w:hAnsi="Times New Roman" w:cs="Times New Roman"/>
          <w:sz w:val="24"/>
          <w:szCs w:val="24"/>
        </w:rPr>
        <w:t>Throughout</w:t>
      </w:r>
      <w:r w:rsidR="008832B8">
        <w:rPr>
          <w:rFonts w:ascii="Times New Roman" w:hAnsi="Times New Roman" w:cs="Times New Roman"/>
          <w:sz w:val="24"/>
          <w:szCs w:val="24"/>
        </w:rPr>
        <w:t xml:space="preserve"> my studies I realized that mechanical engineering tends to be a wide field that enables us as the student to ha</w:t>
      </w:r>
      <w:r w:rsidR="001F4263">
        <w:rPr>
          <w:rFonts w:ascii="Times New Roman" w:hAnsi="Times New Roman" w:cs="Times New Roman"/>
          <w:sz w:val="24"/>
          <w:szCs w:val="24"/>
        </w:rPr>
        <w:t xml:space="preserve">ve a variety of career options, this include the automotive aerospace, biotechnology, computers, electronic, robotics and many others. </w:t>
      </w:r>
      <w:r w:rsidR="005D4587">
        <w:rPr>
          <w:rFonts w:ascii="Times New Roman" w:hAnsi="Times New Roman" w:cs="Times New Roman"/>
          <w:sz w:val="24"/>
          <w:szCs w:val="24"/>
        </w:rPr>
        <w:t xml:space="preserve">Regardless of any path, I </w:t>
      </w:r>
      <w:r w:rsidR="00A01594">
        <w:rPr>
          <w:rFonts w:ascii="Times New Roman" w:hAnsi="Times New Roman" w:cs="Times New Roman"/>
          <w:sz w:val="24"/>
          <w:szCs w:val="24"/>
        </w:rPr>
        <w:t>understood that this field</w:t>
      </w:r>
      <w:r w:rsidR="005D4587">
        <w:rPr>
          <w:rFonts w:ascii="Times New Roman" w:hAnsi="Times New Roman" w:cs="Times New Roman"/>
          <w:sz w:val="24"/>
          <w:szCs w:val="24"/>
        </w:rPr>
        <w:t xml:space="preserve"> empowered each student with creative thinking skills to develop an effective product as well as system; analytical tools to attain the design goals and the ability to ov</w:t>
      </w:r>
      <w:r w:rsidR="00A01594">
        <w:rPr>
          <w:rFonts w:ascii="Times New Roman" w:hAnsi="Times New Roman" w:cs="Times New Roman"/>
          <w:sz w:val="24"/>
          <w:szCs w:val="24"/>
        </w:rPr>
        <w:t>ercome all forms of constraints.</w:t>
      </w:r>
    </w:p>
    <w:p w:rsidR="004A7E36" w:rsidRDefault="004A7E36" w:rsidP="006F3EF3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subject that I found to be most difficult with mechanical engineering was thermal division due to thermodynamic and fluid mechanic. </w:t>
      </w:r>
      <w:r w:rsidR="00C843B9">
        <w:rPr>
          <w:rFonts w:ascii="Times New Roman" w:hAnsi="Times New Roman" w:cs="Times New Roman"/>
          <w:sz w:val="24"/>
          <w:szCs w:val="24"/>
        </w:rPr>
        <w:t>Fluid mechanics is associated with</w:t>
      </w:r>
      <w:r>
        <w:rPr>
          <w:rFonts w:ascii="Times New Roman" w:hAnsi="Times New Roman" w:cs="Times New Roman"/>
          <w:sz w:val="24"/>
          <w:szCs w:val="24"/>
        </w:rPr>
        <w:t xml:space="preserve"> complex math and the inability to identify the physical significance of the different </w:t>
      </w:r>
      <w:r w:rsidR="00C843B9">
        <w:rPr>
          <w:rFonts w:ascii="Times New Roman" w:hAnsi="Times New Roman" w:cs="Times New Roman"/>
          <w:sz w:val="24"/>
          <w:szCs w:val="24"/>
        </w:rPr>
        <w:t>phenomena’s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606582">
        <w:rPr>
          <w:rFonts w:ascii="Times New Roman" w:hAnsi="Times New Roman" w:cs="Times New Roman"/>
          <w:sz w:val="24"/>
          <w:szCs w:val="24"/>
        </w:rPr>
        <w:t>Thermal</w:t>
      </w:r>
      <w:r w:rsidR="00C843B9">
        <w:rPr>
          <w:rFonts w:ascii="Times New Roman" w:hAnsi="Times New Roman" w:cs="Times New Roman"/>
          <w:sz w:val="24"/>
          <w:szCs w:val="24"/>
        </w:rPr>
        <w:t xml:space="preserve"> dynamics tends to </w:t>
      </w:r>
      <w:r w:rsidR="00606582">
        <w:rPr>
          <w:rFonts w:ascii="Times New Roman" w:hAnsi="Times New Roman" w:cs="Times New Roman"/>
          <w:sz w:val="24"/>
          <w:szCs w:val="24"/>
        </w:rPr>
        <w:t>be</w:t>
      </w:r>
      <w:r w:rsidR="00C843B9">
        <w:rPr>
          <w:rFonts w:ascii="Times New Roman" w:hAnsi="Times New Roman" w:cs="Times New Roman"/>
          <w:sz w:val="24"/>
          <w:szCs w:val="24"/>
        </w:rPr>
        <w:t xml:space="preserve"> difficult since it composed of statements, and laws without proofs. </w:t>
      </w:r>
    </w:p>
    <w:p w:rsidR="00606582" w:rsidRDefault="00606582" w:rsidP="006F3EF3">
      <w:pPr>
        <w:spacing w:line="480" w:lineRule="auto"/>
        <w:ind w:firstLine="72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Individual Self and Peer </w:t>
      </w:r>
      <w:r w:rsidR="00B537C7">
        <w:rPr>
          <w:rFonts w:ascii="Times New Roman" w:hAnsi="Times New Roman" w:cs="Times New Roman"/>
          <w:b/>
          <w:sz w:val="24"/>
          <w:szCs w:val="24"/>
        </w:rPr>
        <w:t>Assessment</w:t>
      </w:r>
    </w:p>
    <w:p w:rsidR="00B537C7" w:rsidRPr="00B537C7" w:rsidRDefault="00B537C7" w:rsidP="006F3EF3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ssessment on the students’ performance in mechanical engineering courses </w:t>
      </w:r>
      <w:r w:rsidR="00B74868">
        <w:rPr>
          <w:rFonts w:ascii="Times New Roman" w:hAnsi="Times New Roman" w:cs="Times New Roman"/>
          <w:sz w:val="24"/>
          <w:szCs w:val="24"/>
        </w:rPr>
        <w:t>is mainly</w:t>
      </w:r>
      <w:r>
        <w:rPr>
          <w:rFonts w:ascii="Times New Roman" w:hAnsi="Times New Roman" w:cs="Times New Roman"/>
          <w:sz w:val="24"/>
          <w:szCs w:val="24"/>
        </w:rPr>
        <w:t xml:space="preserve"> based on summative </w:t>
      </w:r>
      <w:r w:rsidR="00B74868">
        <w:rPr>
          <w:rFonts w:ascii="Times New Roman" w:hAnsi="Times New Roman" w:cs="Times New Roman"/>
          <w:sz w:val="24"/>
          <w:szCs w:val="24"/>
        </w:rPr>
        <w:t>method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C748E0">
        <w:rPr>
          <w:rFonts w:ascii="Times New Roman" w:hAnsi="Times New Roman" w:cs="Times New Roman"/>
          <w:sz w:val="24"/>
          <w:szCs w:val="24"/>
        </w:rPr>
        <w:t xml:space="preserve"> The formative method of assessment aids in allowing student’s participation as assessors. </w:t>
      </w:r>
      <w:r w:rsidR="00B74868">
        <w:rPr>
          <w:rFonts w:ascii="Times New Roman" w:hAnsi="Times New Roman" w:cs="Times New Roman"/>
          <w:sz w:val="24"/>
          <w:szCs w:val="24"/>
        </w:rPr>
        <w:t xml:space="preserve">A self and peer instructional tool was developed and used in group projects which contributed in 45% of the continuous assessment to the overall performance in the mechanical engineering course. Every group attained the target of the project to the overall satisfaction of the lecturer. </w:t>
      </w:r>
      <w:r w:rsidR="00024144">
        <w:rPr>
          <w:rFonts w:ascii="Times New Roman" w:hAnsi="Times New Roman" w:cs="Times New Roman"/>
          <w:sz w:val="24"/>
          <w:szCs w:val="24"/>
        </w:rPr>
        <w:t xml:space="preserve">The mark which is acquired in the group project is perceived to the true reflection of the individual performance in the course. </w:t>
      </w:r>
      <w:r w:rsidR="004E431D">
        <w:rPr>
          <w:rFonts w:ascii="Times New Roman" w:hAnsi="Times New Roman" w:cs="Times New Roman"/>
          <w:sz w:val="24"/>
          <w:szCs w:val="24"/>
        </w:rPr>
        <w:t xml:space="preserve">The questionnaire was used to collect the learners’ opinions </w:t>
      </w:r>
      <w:r w:rsidR="003C5554">
        <w:rPr>
          <w:rFonts w:ascii="Times New Roman" w:hAnsi="Times New Roman" w:cs="Times New Roman"/>
          <w:sz w:val="24"/>
          <w:szCs w:val="24"/>
        </w:rPr>
        <w:t>and</w:t>
      </w:r>
      <w:r w:rsidR="004E431D">
        <w:rPr>
          <w:rFonts w:ascii="Times New Roman" w:hAnsi="Times New Roman" w:cs="Times New Roman"/>
          <w:sz w:val="24"/>
          <w:szCs w:val="24"/>
        </w:rPr>
        <w:t xml:space="preserve"> the peer assessment provided effective guidelines of the </w:t>
      </w:r>
      <w:proofErr w:type="gramStart"/>
      <w:r w:rsidR="004E431D">
        <w:rPr>
          <w:rFonts w:ascii="Times New Roman" w:hAnsi="Times New Roman" w:cs="Times New Roman"/>
          <w:sz w:val="24"/>
          <w:szCs w:val="24"/>
        </w:rPr>
        <w:t>students</w:t>
      </w:r>
      <w:proofErr w:type="gramEnd"/>
      <w:r w:rsidR="004E431D">
        <w:rPr>
          <w:rFonts w:ascii="Times New Roman" w:hAnsi="Times New Roman" w:cs="Times New Roman"/>
          <w:sz w:val="24"/>
          <w:szCs w:val="24"/>
        </w:rPr>
        <w:t xml:space="preserve"> participation in groups. </w:t>
      </w:r>
      <w:r w:rsidR="0021161D">
        <w:rPr>
          <w:rFonts w:ascii="Times New Roman" w:hAnsi="Times New Roman" w:cs="Times New Roman"/>
          <w:sz w:val="24"/>
          <w:szCs w:val="24"/>
        </w:rPr>
        <w:t xml:space="preserve">Since the evaluation was effective and were are satisfied with taking part in the group based </w:t>
      </w:r>
      <w:r w:rsidR="003C5554">
        <w:rPr>
          <w:rFonts w:ascii="Times New Roman" w:hAnsi="Times New Roman" w:cs="Times New Roman"/>
          <w:sz w:val="24"/>
          <w:szCs w:val="24"/>
        </w:rPr>
        <w:t>project</w:t>
      </w:r>
      <w:r w:rsidR="0021161D">
        <w:rPr>
          <w:rFonts w:ascii="Times New Roman" w:hAnsi="Times New Roman" w:cs="Times New Roman"/>
          <w:sz w:val="24"/>
          <w:szCs w:val="24"/>
        </w:rPr>
        <w:t xml:space="preserve"> </w:t>
      </w:r>
      <w:r w:rsidR="003C5554">
        <w:rPr>
          <w:rFonts w:ascii="Times New Roman" w:hAnsi="Times New Roman" w:cs="Times New Roman"/>
          <w:sz w:val="24"/>
          <w:szCs w:val="24"/>
        </w:rPr>
        <w:t>work can</w:t>
      </w:r>
      <w:r w:rsidR="0021161D">
        <w:rPr>
          <w:rFonts w:ascii="Times New Roman" w:hAnsi="Times New Roman" w:cs="Times New Roman"/>
          <w:sz w:val="24"/>
          <w:szCs w:val="24"/>
        </w:rPr>
        <w:t xml:space="preserve"> be adapted in other courses. </w:t>
      </w:r>
    </w:p>
    <w:p w:rsidR="00606582" w:rsidRDefault="00606582" w:rsidP="006F3EF3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3C5554" w:rsidRDefault="003C5554" w:rsidP="006F3EF3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3C5554" w:rsidRDefault="003C5554" w:rsidP="006F3EF3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3C5554" w:rsidRDefault="003C5554" w:rsidP="006F3EF3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3C5554" w:rsidRDefault="003C5554" w:rsidP="006F3EF3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3C5554" w:rsidRDefault="003C5554" w:rsidP="006F3EF3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3C5554" w:rsidRDefault="003C5554" w:rsidP="006F3EF3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3C5554" w:rsidRDefault="003C5554" w:rsidP="006F3EF3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3C5554" w:rsidRPr="00606582" w:rsidRDefault="003C5554" w:rsidP="006F3EF3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A01594" w:rsidRPr="008832B8" w:rsidRDefault="004A7E36" w:rsidP="006F3EF3">
      <w:pPr>
        <w:spacing w:line="480" w:lineRule="auto"/>
        <w:ind w:firstLine="720"/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 </w:t>
      </w:r>
    </w:p>
    <w:sectPr w:rsidR="00A01594" w:rsidRPr="008832B8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D4688" w:rsidRDefault="00FD4688" w:rsidP="003C5554">
      <w:pPr>
        <w:spacing w:after="0" w:line="240" w:lineRule="auto"/>
      </w:pPr>
      <w:r>
        <w:separator/>
      </w:r>
    </w:p>
  </w:endnote>
  <w:endnote w:type="continuationSeparator" w:id="0">
    <w:p w:rsidR="00FD4688" w:rsidRDefault="00FD4688" w:rsidP="003C55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D4688" w:rsidRDefault="00FD4688" w:rsidP="003C5554">
      <w:pPr>
        <w:spacing w:after="0" w:line="240" w:lineRule="auto"/>
      </w:pPr>
      <w:r>
        <w:separator/>
      </w:r>
    </w:p>
  </w:footnote>
  <w:footnote w:type="continuationSeparator" w:id="0">
    <w:p w:rsidR="00FD4688" w:rsidRDefault="00FD4688" w:rsidP="003C55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236F5" w:rsidRDefault="00F236F5">
    <w:pPr>
      <w:pStyle w:val="Header"/>
    </w:pPr>
    <w:r>
      <w:tab/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3</w:t>
    </w:r>
    <w:r>
      <w:rPr>
        <w:noProof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WwMDcyMrc0N7QwMjdW0lEKTi0uzszPAykwrAUAFEWscSwAAAA="/>
  </w:docVars>
  <w:rsids>
    <w:rsidRoot w:val="000B66DC"/>
    <w:rsid w:val="00024144"/>
    <w:rsid w:val="000B66DC"/>
    <w:rsid w:val="000D369D"/>
    <w:rsid w:val="00143478"/>
    <w:rsid w:val="00154E31"/>
    <w:rsid w:val="001F4263"/>
    <w:rsid w:val="0021161D"/>
    <w:rsid w:val="003C5554"/>
    <w:rsid w:val="004A7E36"/>
    <w:rsid w:val="004E431D"/>
    <w:rsid w:val="004F6B86"/>
    <w:rsid w:val="005214BA"/>
    <w:rsid w:val="005D4587"/>
    <w:rsid w:val="00606582"/>
    <w:rsid w:val="006F3EF3"/>
    <w:rsid w:val="00726081"/>
    <w:rsid w:val="008832B8"/>
    <w:rsid w:val="00A01594"/>
    <w:rsid w:val="00B537C7"/>
    <w:rsid w:val="00B74868"/>
    <w:rsid w:val="00C748E0"/>
    <w:rsid w:val="00C843B9"/>
    <w:rsid w:val="00DF1E6F"/>
    <w:rsid w:val="00E823E6"/>
    <w:rsid w:val="00F236F5"/>
    <w:rsid w:val="00FD46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5056C9E-DE57-484D-96F6-A964AA04D8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C55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5554"/>
  </w:style>
  <w:style w:type="paragraph" w:styleId="Footer">
    <w:name w:val="footer"/>
    <w:basedOn w:val="Normal"/>
    <w:link w:val="FooterChar"/>
    <w:uiPriority w:val="99"/>
    <w:unhideWhenUsed/>
    <w:rsid w:val="003C55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555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4</Pages>
  <Words>451</Words>
  <Characters>257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JIKU</dc:creator>
  <cp:keywords/>
  <dc:description/>
  <cp:lastModifiedBy>WANJIKU</cp:lastModifiedBy>
  <cp:revision>23</cp:revision>
  <dcterms:created xsi:type="dcterms:W3CDTF">2021-05-10T02:27:00Z</dcterms:created>
  <dcterms:modified xsi:type="dcterms:W3CDTF">2021-05-10T07:03:00Z</dcterms:modified>
</cp:coreProperties>
</file>